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4978D1" w14:textId="168A1F24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  <w:r w:rsidRPr="00FF50E5">
        <w:rPr>
          <w:noProof/>
        </w:rPr>
        <w:drawing>
          <wp:inline distT="0" distB="0" distL="0" distR="0" wp14:anchorId="4BD95ABB" wp14:editId="01DAD5F3">
            <wp:extent cx="1316943" cy="1409065"/>
            <wp:effectExtent l="0" t="0" r="0" b="635"/>
            <wp:docPr id="1" name="Picture 1" descr="คำอธิบาย: C:\Documents and Settings\qq\Local Settings\Temporary Internet Files\Content.IE5\K8IJCS2J\0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คำอธิบาย: C:\Documents and Settings\qq\Local Settings\Temporary Internet Files\Content.IE5\K8IJCS2J\01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82" cy="1444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2BD57" w14:textId="77777777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19D65403" w14:textId="0FAC9F94" w:rsidR="00EE6E5D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รายงาน</w:t>
      </w:r>
    </w:p>
    <w:p w14:paraId="44066F0C" w14:textId="403D035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การปฏิบัติการพยาบาลของอาจารย์</w:t>
      </w:r>
    </w:p>
    <w:p w14:paraId="7FB6320A" w14:textId="5C44B0E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(</w:t>
      </w:r>
      <w:r w:rsidRPr="005F0BF0">
        <w:rPr>
          <w:rFonts w:ascii="TH SarabunPSK" w:hAnsi="TH SarabunPSK" w:cs="TH SarabunPSK"/>
          <w:b/>
          <w:bCs/>
          <w:sz w:val="56"/>
          <w:szCs w:val="56"/>
        </w:rPr>
        <w:t>Faculty Practice</w:t>
      </w: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)</w:t>
      </w:r>
    </w:p>
    <w:p w14:paraId="0073143A" w14:textId="596B67FF" w:rsidR="00840AF2" w:rsidRDefault="00F80F08" w:rsidP="00840AF2">
      <w:pPr>
        <w:jc w:val="center"/>
        <w:rPr>
          <w:rFonts w:ascii="TH SarabunPSK" w:hAnsi="TH SarabunPSK" w:cs="TH SarabunPSK"/>
          <w:sz w:val="56"/>
          <w:szCs w:val="56"/>
          <w:cs/>
        </w:rPr>
      </w:pP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ปีการศึกษา 256</w:t>
      </w:r>
      <w:r>
        <w:rPr>
          <w:rFonts w:ascii="TH SarabunPSK" w:hAnsi="TH SarabunPSK" w:cs="TH SarabunPSK"/>
          <w:b/>
          <w:bCs/>
          <w:sz w:val="56"/>
          <w:szCs w:val="56"/>
        </w:rPr>
        <w:t>5</w:t>
      </w:r>
    </w:p>
    <w:p w14:paraId="5BD50969" w14:textId="16D6DCD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BE3A3FC" w14:textId="3219802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1756ED1B" w14:textId="7CD2E578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1BA236E" w14:textId="77777777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39C3797" w14:textId="5B0D82BB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305D28D6" w14:textId="6E4ADE63" w:rsidR="00840AF2" w:rsidRPr="005F0BF0" w:rsidRDefault="00242291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ของอาจารย์รุจา  แก้วเมืองฝาง</w:t>
      </w:r>
    </w:p>
    <w:p w14:paraId="5FD5B843" w14:textId="139DFA52" w:rsidR="00840AF2" w:rsidRDefault="00242291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สถานที่ปฏิบัติงาน โรงพยาบาลสมเด็จพระสังฆราชองค์ที่ </w:t>
      </w:r>
      <w:r>
        <w:rPr>
          <w:rFonts w:ascii="TH SarabunPSK" w:hAnsi="TH SarabunPSK" w:cs="TH SarabunPSK"/>
          <w:b/>
          <w:bCs/>
          <w:sz w:val="56"/>
          <w:szCs w:val="56"/>
        </w:rPr>
        <w:t>19</w:t>
      </w:r>
    </w:p>
    <w:p w14:paraId="40BF592B" w14:textId="77777777" w:rsidR="001A108B" w:rsidRDefault="001A108B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37474DEF" w14:textId="004DB903" w:rsidR="005F0BF0" w:rsidRDefault="005F0BF0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lastRenderedPageBreak/>
        <w:t>คำนำ</w:t>
      </w:r>
    </w:p>
    <w:p w14:paraId="1CE224AA" w14:textId="7AB99C44" w:rsidR="00346908" w:rsidRDefault="00346908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4384A">
        <w:rPr>
          <w:rFonts w:ascii="TH SarabunPSK" w:hAnsi="TH SarabunPSK" w:cs="TH SarabunPSK" w:hint="cs"/>
          <w:sz w:val="32"/>
          <w:szCs w:val="32"/>
          <w:cs/>
        </w:rPr>
        <w:t>รายงานฉบับนี้จัดทำขึ้นเพื่อรายงานการป</w:t>
      </w:r>
      <w:r w:rsidR="00242291">
        <w:rPr>
          <w:rFonts w:ascii="TH SarabunPSK" w:hAnsi="TH SarabunPSK" w:cs="TH SarabunPSK" w:hint="cs"/>
          <w:sz w:val="32"/>
          <w:szCs w:val="32"/>
          <w:cs/>
        </w:rPr>
        <w:t>ฏิบัติการพยาบาลของอาจารย์</w:t>
      </w:r>
      <w:r w:rsidR="00242291">
        <w:rPr>
          <w:rFonts w:ascii="TH SarabunPSK" w:hAnsi="TH SarabunPSK" w:cs="TH SarabunPSK"/>
          <w:sz w:val="32"/>
          <w:szCs w:val="32"/>
        </w:rPr>
        <w:t xml:space="preserve"> </w:t>
      </w:r>
      <w:r w:rsidR="00242291" w:rsidRPr="00242291">
        <w:rPr>
          <w:rFonts w:ascii="TH SarabunPSK" w:hAnsi="TH SarabunPSK" w:cs="TH SarabunPSK"/>
          <w:sz w:val="32"/>
          <w:szCs w:val="32"/>
          <w:cs/>
        </w:rPr>
        <w:t>รุจา  แก้วเมืองฝาง</w:t>
      </w:r>
      <w:r w:rsidR="00242291">
        <w:rPr>
          <w:rFonts w:ascii="TH SarabunPSK" w:hAnsi="TH SarabunPSK" w:cs="TH SarabunPSK"/>
          <w:sz w:val="32"/>
          <w:szCs w:val="32"/>
        </w:rPr>
        <w:t xml:space="preserve"> </w:t>
      </w:r>
      <w:r w:rsidR="00242291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242291">
        <w:rPr>
          <w:rFonts w:ascii="TH SarabunPSK" w:hAnsi="TH SarabunPSK" w:cs="TH SarabunPSK"/>
          <w:sz w:val="32"/>
          <w:szCs w:val="32"/>
        </w:rPr>
        <w:t xml:space="preserve"> </w:t>
      </w:r>
      <w:r w:rsidR="00242291">
        <w:rPr>
          <w:rFonts w:ascii="TH SarabunPSK" w:hAnsi="TH SarabunPSK" w:cs="TH SarabunPSK" w:hint="cs"/>
          <w:sz w:val="32"/>
          <w:szCs w:val="32"/>
          <w:cs/>
        </w:rPr>
        <w:t xml:space="preserve">พยาบาลวิชาชีพชำนาญการพิเศษ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อาจาร</w:t>
      </w:r>
      <w:r w:rsidR="00242291">
        <w:rPr>
          <w:rFonts w:ascii="TH SarabunPSK" w:hAnsi="TH SarabunPSK" w:cs="TH SarabunPSK" w:hint="cs"/>
          <w:sz w:val="32"/>
          <w:szCs w:val="32"/>
          <w:cs/>
        </w:rPr>
        <w:t xml:space="preserve">ย์ประจำสาขาวิชาการพยาบาลมารดาทารก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มีความประสงค์พัฒนาความเชี่ยวชาญทางการพยาบาลเกี</w:t>
      </w:r>
      <w:r w:rsidR="00F55470">
        <w:rPr>
          <w:rFonts w:ascii="TH SarabunPSK" w:hAnsi="TH SarabunPSK" w:cs="TH SarabunPSK" w:hint="cs"/>
          <w:sz w:val="32"/>
          <w:szCs w:val="32"/>
          <w:cs/>
        </w:rPr>
        <w:t>่ยวกับ</w:t>
      </w:r>
      <w:r w:rsidR="00F55470">
        <w:rPr>
          <w:rFonts w:ascii="TH SarabunPSK" w:hAnsi="TH SarabunPSK" w:cs="TH SarabunPSK"/>
          <w:sz w:val="32"/>
          <w:szCs w:val="32"/>
          <w:cs/>
        </w:rPr>
        <w:t>การพัฒนาแนวปฏิบัติทางการพยาบาล</w:t>
      </w:r>
      <w:r w:rsidR="00F55470" w:rsidRPr="00F55470">
        <w:rPr>
          <w:rFonts w:ascii="TH SarabunPSK" w:hAnsi="TH SarabunPSK" w:cs="TH SarabunPSK"/>
          <w:sz w:val="32"/>
          <w:szCs w:val="32"/>
          <w:cs/>
        </w:rPr>
        <w:t>หรือพัฒนาความรู้จากกรณีศึกษาในสถานการณ์จริง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F1410C">
        <w:rPr>
          <w:rFonts w:ascii="TH SarabunPSK" w:hAnsi="TH SarabunPSK" w:cs="TH SarabunPSK" w:hint="cs"/>
          <w:sz w:val="32"/>
          <w:szCs w:val="32"/>
          <w:cs/>
        </w:rPr>
        <w:t>ปฏิบัติการพยาบาลที่</w:t>
      </w:r>
      <w:r w:rsidR="00F1410C" w:rsidRPr="00F1410C">
        <w:rPr>
          <w:rFonts w:ascii="TH SarabunPSK" w:hAnsi="TH SarabunPSK" w:cs="TH SarabunPSK"/>
          <w:sz w:val="32"/>
          <w:szCs w:val="32"/>
          <w:cs/>
        </w:rPr>
        <w:t>โรงพยาบาลสมเด็จพระสังฆราชองค์ที่ 19</w:t>
      </w:r>
      <w:r w:rsidR="00F141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Pr="0004384A">
        <w:rPr>
          <w:rFonts w:ascii="TH SarabunPSK" w:hAnsi="TH SarabunPSK" w:cs="TH SarabunPSK"/>
          <w:sz w:val="32"/>
          <w:szCs w:val="32"/>
          <w:cs/>
        </w:rPr>
        <w:t>การปฏิบัติการพยาบาลของอาจารย์ (</w:t>
      </w:r>
      <w:r w:rsidRPr="0004384A">
        <w:rPr>
          <w:rFonts w:ascii="TH SarabunPSK" w:hAnsi="TH SarabunPSK" w:cs="TH SarabunPSK"/>
          <w:sz w:val="32"/>
          <w:szCs w:val="32"/>
        </w:rPr>
        <w:t>Faculty Practice</w:t>
      </w:r>
      <w:r w:rsidRPr="0004384A">
        <w:rPr>
          <w:rFonts w:ascii="TH SarabunPSK" w:hAnsi="TH SarabunPSK" w:cs="TH SarabunPSK"/>
          <w:sz w:val="32"/>
          <w:szCs w:val="32"/>
          <w:cs/>
        </w:rPr>
        <w:t>) เป็นการ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นำความเชี่ยวชาญของอาจารย์พยาบาล ไปให้บริ</w:t>
      </w:r>
      <w:r w:rsidR="00EE6439">
        <w:rPr>
          <w:rFonts w:ascii="TH SarabunPSK" w:hAnsi="TH SarabunPSK" w:cs="TH SarabunPSK" w:hint="cs"/>
          <w:sz w:val="32"/>
          <w:szCs w:val="32"/>
          <w:cs/>
        </w:rPr>
        <w:t>ก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 xml:space="preserve">ารแก่ผู้ป่วยหรือผู้รับบริการ เป็นรายบุคคล ครอบครัว กลุ่มและชุมชนเพื่อเพิ่มพูนความเชี่ยวชาญทางการพยาบาลของตนเองอย่างต่อเนื่องและเป็นไปตามเกณฑ์การรับรองสถาบันการศึกษาวิชาการพยาบาลและการผดุงครรภ์สำหรับสถาบันการศึกษาที่มีผู้สำเร็จการศึกษาหลักสูตรพยาบาลศาสตรบัณฑิต ตัวบ่งชี้ที่ 9 ร้อยละของอาจารย์ที่สอนวิชารพยาบาลและวิชาการรักษาโรคเบื้องต้น ปฏิบัติการพยาบาลในสาขาที่รับผิดชอบ </w:t>
      </w:r>
    </w:p>
    <w:p w14:paraId="23C77FD5" w14:textId="377FC84D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3C33F51C" w14:textId="304F036C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2430E50" w14:textId="4189093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133BAB4" w14:textId="788E73E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C01C0C3" w14:textId="37F0AFE9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ลงชื่อ.....</w:t>
      </w:r>
      <w:r w:rsidR="00F55470">
        <w:rPr>
          <w:rFonts w:ascii="TH SarabunPSK" w:hAnsi="TH SarabunPSK" w:cs="TH SarabunPSK" w:hint="cs"/>
          <w:sz w:val="32"/>
          <w:szCs w:val="32"/>
          <w:cs/>
        </w:rPr>
        <w:t>นางรุจา  แก้วเมืองฝาง.......</w:t>
      </w:r>
    </w:p>
    <w:p w14:paraId="6A1A727D" w14:textId="12074FE3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F55470">
        <w:rPr>
          <w:rFonts w:ascii="TH SarabunPSK" w:hAnsi="TH SarabunPSK" w:cs="TH SarabunPSK" w:hint="cs"/>
          <w:sz w:val="32"/>
          <w:szCs w:val="32"/>
          <w:cs/>
        </w:rPr>
        <w:t xml:space="preserve">        วันที่.....</w:t>
      </w:r>
      <w:r w:rsidR="00F55470">
        <w:rPr>
          <w:rFonts w:ascii="TH SarabunPSK" w:hAnsi="TH SarabunPSK" w:cs="TH SarabunPSK"/>
          <w:sz w:val="32"/>
          <w:szCs w:val="32"/>
        </w:rPr>
        <w:t>27</w:t>
      </w:r>
      <w:proofErr w:type="gramStart"/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="00F55470">
        <w:rPr>
          <w:rFonts w:ascii="TH SarabunPSK" w:hAnsi="TH SarabunPSK" w:cs="TH SarabunPSK" w:hint="cs"/>
          <w:sz w:val="32"/>
          <w:szCs w:val="32"/>
          <w:cs/>
        </w:rPr>
        <w:t>กรกฎาคม</w:t>
      </w:r>
      <w:proofErr w:type="gramEnd"/>
      <w:r w:rsidR="00F5547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55470">
        <w:rPr>
          <w:rFonts w:ascii="TH SarabunPSK" w:hAnsi="TH SarabunPSK" w:cs="TH SarabunPSK"/>
          <w:sz w:val="32"/>
          <w:szCs w:val="32"/>
        </w:rPr>
        <w:t>2565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</w:p>
    <w:p w14:paraId="23AC14E9" w14:textId="1BAAFCB9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9AE0307" w14:textId="73B6D165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78C1630" w14:textId="643C0B13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E81B75C" w14:textId="01642E00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7B4566ED" w14:textId="308A8364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CDF6AEB" w14:textId="3215A02D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2AE99EB" w14:textId="7F538F5A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3AF7EBC" w14:textId="07CC9F7E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500F509B" w14:textId="76942E1C" w:rsidR="001A108B" w:rsidRDefault="001A108B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2DB9E647" w14:textId="4FC4003E" w:rsidR="001A108B" w:rsidRDefault="001A108B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2D4A2B2F" w14:textId="77777777" w:rsidR="001A108B" w:rsidRDefault="001A108B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18E0FE5" w14:textId="77777777" w:rsidR="00F903EC" w:rsidRPr="00F903EC" w:rsidRDefault="00F903EC" w:rsidP="00F903EC">
      <w:pPr>
        <w:spacing w:after="0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ูปแบบการทำ </w:t>
      </w:r>
      <w:r w:rsidRPr="00F903EC">
        <w:rPr>
          <w:rFonts w:ascii="TH SarabunPSK" w:hAnsi="TH SarabunPSK" w:cs="TH SarabunPSK"/>
          <w:b/>
          <w:bCs/>
          <w:sz w:val="32"/>
          <w:szCs w:val="32"/>
        </w:rPr>
        <w:t xml:space="preserve">Faculty Practice </w:t>
      </w: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t>ของอาจารย์พยาบาล</w:t>
      </w:r>
    </w:p>
    <w:p w14:paraId="2204ADD8" w14:textId="77777777" w:rsidR="00F903EC" w:rsidRPr="00F903EC" w:rsidRDefault="00F903EC" w:rsidP="00F903EC">
      <w:pPr>
        <w:spacing w:after="0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1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พยาบาลผู้ชำนาญการ มี </w:t>
      </w:r>
      <w:r w:rsidRPr="00F903EC">
        <w:rPr>
          <w:rFonts w:ascii="TH SarabunPSK" w:hAnsi="TH SarabunPSK" w:cs="TH SarabunPSK"/>
          <w:sz w:val="32"/>
          <w:szCs w:val="32"/>
        </w:rPr>
        <w:t xml:space="preserve">case load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ในคลินิกการพยาบาล</w:t>
      </w:r>
    </w:p>
    <w:p w14:paraId="288DEF4B" w14:textId="77777777" w:rsidR="00F903EC" w:rsidRPr="00F903EC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2. ทำงานร่วมกับผู้บริหารในการพัฒนารูปแบบบริหารพยาบาล คุณภาพงานบริการพยาบาลเพื่อผู้รับบริการกลุ่มเป้าหมาย หรือการพัฒนาบุคลากร/กำลังคน</w:t>
      </w:r>
    </w:p>
    <w:p w14:paraId="6821D015" w14:textId="137ACA07" w:rsidR="00F903EC" w:rsidRPr="00F903EC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</w:t>
      </w:r>
      <w:r w:rsidR="00F1410C">
        <w:rPr>
          <w:rFonts w:ascii="TH SarabunPSK" w:hAnsi="TH SarabunPSK" w:cs="TH SarabunPSK" w:hint="cs"/>
          <w:sz w:val="32"/>
          <w:szCs w:val="32"/>
        </w:rPr>
        <w:sym w:font="Wingdings" w:char="F0FC"/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) 3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พยาบาลผู้ชำนาญการขึ้นไป ทำวิจัย ใช้ผลงานวิจัย พัฒนาแนวปฏิบัติทางการพยาบาล หรือพัฒนาความรู้จากกรณีศึกษาในสถานการณ์จริง</w:t>
      </w:r>
      <w:r w:rsidR="00897F79">
        <w:rPr>
          <w:rFonts w:ascii="TH SarabunPSK" w:hAnsi="TH SarabunPSK" w:cs="TH SarabunPSK" w:hint="cs"/>
          <w:sz w:val="32"/>
          <w:szCs w:val="32"/>
          <w:cs/>
        </w:rPr>
        <w:t xml:space="preserve"> เกี่ยวกับ </w:t>
      </w:r>
      <w:r w:rsidR="00897F79" w:rsidRPr="00897F79">
        <w:rPr>
          <w:rFonts w:ascii="TH SarabunPSK" w:hAnsi="TH SarabunPSK" w:cs="TH SarabunPSK"/>
          <w:sz w:val="32"/>
          <w:szCs w:val="32"/>
          <w:cs/>
        </w:rPr>
        <w:t>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</w:p>
    <w:p w14:paraId="7438AC8A" w14:textId="77777777" w:rsidR="00F903EC" w:rsidRPr="00F903EC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4. สร้างความรู้จากการปฏิบัติและการวิจัย ตีพิมพ์ผลงานวิชาการร่วมกับฝ่ายการพยาบาล เป็นต้น</w:t>
      </w:r>
    </w:p>
    <w:p w14:paraId="060DFC20" w14:textId="15C654B9" w:rsidR="00F903EC" w:rsidRPr="00F903EC" w:rsidRDefault="00F903EC" w:rsidP="00F903EC">
      <w:pPr>
        <w:spacing w:after="12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5. </w:t>
      </w:r>
      <w:r w:rsidRPr="00F903EC">
        <w:rPr>
          <w:rFonts w:ascii="TH SarabunPSK" w:hAnsi="TH SarabunPSK" w:cs="TH SarabunPSK"/>
          <w:sz w:val="32"/>
          <w:szCs w:val="32"/>
        </w:rPr>
        <w:t xml:space="preserve">Individual Development Plan </w:t>
      </w:r>
      <w:r w:rsidRPr="00F903EC">
        <w:rPr>
          <w:rFonts w:ascii="TH SarabunPSK" w:hAnsi="TH SarabunPSK" w:cs="TH SarabunPSK"/>
          <w:sz w:val="32"/>
          <w:szCs w:val="32"/>
          <w:cs/>
        </w:rPr>
        <w:t>(</w:t>
      </w:r>
      <w:r w:rsidRPr="00F903EC">
        <w:rPr>
          <w:rFonts w:ascii="TH SarabunPSK" w:hAnsi="TH SarabunPSK" w:cs="TH SarabunPSK"/>
          <w:sz w:val="32"/>
          <w:szCs w:val="32"/>
        </w:rPr>
        <w:t>IDP</w:t>
      </w:r>
      <w:r w:rsidRPr="00F903EC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ของอาจารย์แต่ละท่านที่สามารถออกแบบการเพิ่มพูนประสบการณ์การปฏิบัติการพยาบาลเฉพาะผู้ป่วยที่เป็นกลุ่มเป้าหมาย</w:t>
      </w:r>
    </w:p>
    <w:p w14:paraId="304905BE" w14:textId="7C23D777" w:rsidR="0040420C" w:rsidRDefault="0040420C" w:rsidP="0040420C">
      <w:pPr>
        <w:pStyle w:val="1"/>
        <w:rPr>
          <w:rFonts w:ascii="TH SarabunPSK" w:hAnsi="TH SarabunPSK" w:cs="TH SarabunPSK"/>
          <w:b/>
          <w:bCs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ความเป็นมาและความสำคัญของการปฏิบัติ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การพยาบาล (</w:t>
      </w:r>
      <w:r w:rsidR="00BB3987">
        <w:rPr>
          <w:rFonts w:ascii="TH SarabunPSK" w:hAnsi="TH SarabunPSK" w:cs="TH SarabunPSK"/>
          <w:b/>
          <w:bCs/>
          <w:color w:val="auto"/>
          <w:szCs w:val="32"/>
        </w:rPr>
        <w:t>Faculty Practice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)</w:t>
      </w:r>
    </w:p>
    <w:p w14:paraId="139118A4" w14:textId="502D0A0A" w:rsidR="00F55470" w:rsidRPr="00552CA2" w:rsidRDefault="00F55470" w:rsidP="00D7621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552CA2">
        <w:rPr>
          <w:rFonts w:ascii="TH SarabunPSK" w:hAnsi="TH SarabunPSK" w:cs="TH SarabunPSK"/>
          <w:sz w:val="32"/>
          <w:szCs w:val="32"/>
          <w:cs/>
        </w:rPr>
        <w:t>การตั้งครรภ์ก่อให้เกิดการเปลี่ยนแปลงทั้งด้านกายวิภาค สรีรวิทยา และการเผาผลาญพลังงานในหลาย ๆ ระบบ ซึ่งการเปลี่ยนแปลงที่สำคัญ คือ การเปลี่ยนแปลงของฮอร์โมนและการขยายใหญ่ขึ้นของมดลูกโดยเฉพาะในช่วงไตรมาสที่สาม ซึ่งเป็นระยะท้าย ๆ ของการตั้งครรภ์ และร่างกายจะมีการเปลี่ยนแปลงของระบบกระดูก กล้ามเนื้อ และฮอร์โมนมากยิ่งขึ้น ทำให้ระดับความไม่สุขสบายต่าง ๆ เพิ่มมากขึ้นรวมถึงการเปลี่ยนแปลงทางจิตใจ1 นอกจากนั้นยังมีการเพิ่มขึ้นของน้ำหนักตัวระหว่างตั้งครรภ์เป็นดัชนีบ่งชี้ภาวะโภชนาการของมารดาและการเจริญเติบโตและพัฒนาการของทารกในครรภ</w:t>
      </w:r>
      <w:r w:rsidR="00D76215" w:rsidRPr="00552CA2">
        <w:rPr>
          <w:rFonts w:ascii="TH SarabunPSK" w:hAnsi="TH SarabunPSK" w:cs="TH SarabunPSK"/>
          <w:sz w:val="32"/>
          <w:szCs w:val="32"/>
          <w:cs/>
        </w:rPr>
        <w:t>์ รวมถึงสุขภาพของหญิงตั้งครรภ์</w:t>
      </w:r>
    </w:p>
    <w:p w14:paraId="3CFD0365" w14:textId="47013290" w:rsidR="00F55470" w:rsidRPr="00552CA2" w:rsidRDefault="00F55470" w:rsidP="00D7621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552CA2">
        <w:rPr>
          <w:rFonts w:ascii="TH SarabunPSK" w:hAnsi="TH SarabunPSK" w:cs="TH SarabunPSK"/>
          <w:sz w:val="32"/>
          <w:szCs w:val="32"/>
          <w:cs/>
        </w:rPr>
        <w:t>การเพิ่มของน้ำหนักตัวของหญิงตั้งครรภ์เกิดจากการได้รับสารอาหารต่างๆ การได้รับสารอาหารที่มากเกินไป อาจจะส่งผลกระทบต่อหญิงตั้งครรภ์และทารกได้ ในระยะตั้งครรภ์อาจส่งผลต่อการแท้งบุตร ภาวะเบาหวานร่วมกับการตั้งครรภ์ ความดันโลหิตสูงร่วมกับการตั้งครรภ์ ในระยะคลอดอาจเสี่ยงต่อการใช้สูติศาสตร์หัตถการในการช่วยคลอด และในระยะหลังคลอดอาจส่งผลต่อการตกเลือดหลังคลอดได้ สำหรับผลกระทบต่อทารกในมารดาที่ได้รับสารอาหารมากเกินไป อาจส่งผลให้ทารกตัวโตเกิดการคลอดยาก ส่วนหญิงตั้งครรภ์ที่ได้รับอาหารน้อยเกินไปอาจเสี่ยงต่อภาวะขาดสารอาหารหรือภาวะทุพโภชนาการ ส่งผลต่อทารกคือการเจริญเติบโตช้าในครรภ์ การคลอดก่อนกำหนดและทารกแรกคลอดน้ำหนักน้อย เป็นต้น ซึ่งล้วนเกิดจากพฤติกรรมสุขภาพด้านโภชนาการที่ไม่เหมาะสม</w:t>
      </w:r>
    </w:p>
    <w:p w14:paraId="74F781E2" w14:textId="4AF86F81" w:rsidR="002041D8" w:rsidRPr="00852DF5" w:rsidRDefault="00897F79" w:rsidP="00D76215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552CA2">
        <w:rPr>
          <w:rFonts w:ascii="TH SarabunPSK" w:hAnsi="TH SarabunPSK" w:cs="TH SarabunPSK" w:hint="cs"/>
          <w:sz w:val="32"/>
          <w:szCs w:val="32"/>
          <w:cs/>
        </w:rPr>
        <w:t>จาก</w:t>
      </w:r>
      <w:r w:rsidRPr="00552CA2">
        <w:rPr>
          <w:rFonts w:ascii="TH SarabunPSK" w:hAnsi="TH SarabunPSK" w:cs="TH SarabunPSK"/>
          <w:sz w:val="32"/>
          <w:szCs w:val="32"/>
          <w:cs/>
        </w:rPr>
        <w:t>การ</w:t>
      </w:r>
      <w:r w:rsidR="002041D8" w:rsidRPr="00552CA2">
        <w:rPr>
          <w:rFonts w:ascii="TH SarabunPSK" w:hAnsi="TH SarabunPSK" w:cs="TH SarabunPSK"/>
          <w:sz w:val="32"/>
          <w:szCs w:val="32"/>
          <w:cs/>
        </w:rPr>
        <w:t>ศึกษานำร่องในโรงพยาบาลสมเด็จพระสังฆราชองค์ท</w:t>
      </w:r>
      <w:r w:rsidRPr="00552CA2">
        <w:rPr>
          <w:rFonts w:ascii="TH SarabunPSK" w:hAnsi="TH SarabunPSK" w:cs="TH SarabunPSK"/>
          <w:sz w:val="32"/>
          <w:szCs w:val="32"/>
          <w:cs/>
        </w:rPr>
        <w:t xml:space="preserve">ี่ 19 จังหวัดกาญจนบุรี พบว่า </w:t>
      </w:r>
      <w:r w:rsidR="002041D8" w:rsidRPr="00552CA2">
        <w:rPr>
          <w:rFonts w:ascii="TH SarabunPSK" w:hAnsi="TH SarabunPSK" w:cs="TH SarabunPSK"/>
          <w:sz w:val="32"/>
          <w:szCs w:val="32"/>
          <w:cs/>
        </w:rPr>
        <w:t>มีหญิงตั้งครรภ์</w:t>
      </w:r>
      <w:r w:rsidR="00852DF5">
        <w:rPr>
          <w:rFonts w:ascii="TH SarabunPSK" w:hAnsi="TH SarabunPSK" w:cs="TH SarabunPSK" w:hint="cs"/>
          <w:sz w:val="32"/>
          <w:szCs w:val="32"/>
          <w:cs/>
        </w:rPr>
        <w:t xml:space="preserve">มีภาวะเบาหวาน </w:t>
      </w:r>
      <w:r w:rsidR="00852DF5">
        <w:rPr>
          <w:rFonts w:ascii="TH SarabunPSK" w:hAnsi="TH SarabunPSK" w:cs="TH SarabunPSK"/>
          <w:sz w:val="32"/>
          <w:szCs w:val="32"/>
        </w:rPr>
        <w:t xml:space="preserve">(GDM) </w:t>
      </w:r>
      <w:r w:rsidR="00552CA2" w:rsidRPr="00552CA2">
        <w:rPr>
          <w:rFonts w:ascii="TH SarabunPSK" w:hAnsi="TH SarabunPSK" w:cs="TH SarabunPSK" w:hint="cs"/>
          <w:sz w:val="32"/>
          <w:szCs w:val="32"/>
          <w:cs/>
        </w:rPr>
        <w:t xml:space="preserve">สูงเป็นลำดับต้นๆ 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ดังสถิติในปี พ.ศ. 25</w:t>
      </w:r>
      <w:r w:rsidR="00852DF5" w:rsidRPr="00852DF5">
        <w:rPr>
          <w:rFonts w:ascii="TH SarabunPSK" w:hAnsi="TH SarabunPSK" w:cs="TH SarabunPSK"/>
          <w:sz w:val="32"/>
          <w:szCs w:val="32"/>
        </w:rPr>
        <w:t>62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 xml:space="preserve"> – พ.ศ. 25</w:t>
      </w:r>
      <w:r w:rsidR="00852DF5" w:rsidRPr="00852DF5">
        <w:rPr>
          <w:rFonts w:ascii="TH SarabunPSK" w:hAnsi="TH SarabunPSK" w:cs="TH SarabunPSK"/>
          <w:sz w:val="32"/>
          <w:szCs w:val="32"/>
        </w:rPr>
        <w:t>6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>5 พบ</w:t>
      </w:r>
      <w:r w:rsidR="00852DF5" w:rsidRPr="00852DF5">
        <w:rPr>
          <w:rFonts w:ascii="TH SarabunPSK" w:hAnsi="TH SarabunPSK" w:cs="TH SarabunPSK"/>
          <w:sz w:val="32"/>
          <w:szCs w:val="32"/>
        </w:rPr>
        <w:t xml:space="preserve"> 171 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>ราย คิดเป็น</w:t>
      </w:r>
      <w:r w:rsidR="00852DF5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852DF5">
        <w:rPr>
          <w:rFonts w:ascii="TH SarabunPSK" w:hAnsi="TH SarabunPSK" w:cs="TH SarabunPSK"/>
          <w:sz w:val="32"/>
          <w:szCs w:val="32"/>
        </w:rPr>
        <w:t>1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>0.</w:t>
      </w:r>
      <w:r w:rsidR="00852DF5">
        <w:rPr>
          <w:rFonts w:ascii="TH SarabunPSK" w:hAnsi="TH SarabunPSK" w:cs="TH SarabunPSK"/>
          <w:sz w:val="32"/>
          <w:szCs w:val="32"/>
        </w:rPr>
        <w:t>1</w:t>
      </w:r>
      <w:r w:rsidR="00852DF5">
        <w:rPr>
          <w:rFonts w:ascii="TH SarabunPSK" w:hAnsi="TH SarabunPSK" w:cs="TH SarabunPSK"/>
          <w:sz w:val="32"/>
          <w:szCs w:val="32"/>
          <w:cs/>
        </w:rPr>
        <w:t>6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 xml:space="preserve">พบ </w:t>
      </w:r>
      <w:r w:rsidR="00852DF5" w:rsidRPr="00852DF5">
        <w:rPr>
          <w:rFonts w:ascii="TH SarabunPSK" w:hAnsi="TH SarabunPSK" w:cs="TH SarabunPSK"/>
          <w:sz w:val="32"/>
          <w:szCs w:val="32"/>
        </w:rPr>
        <w:t xml:space="preserve">206 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>ราย คิดเป็น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ร้อยละ 1</w:t>
      </w:r>
      <w:r w:rsidR="00852DF5" w:rsidRPr="00852DF5">
        <w:rPr>
          <w:rFonts w:ascii="TH SarabunPSK" w:hAnsi="TH SarabunPSK" w:cs="TH SarabunPSK"/>
          <w:sz w:val="32"/>
          <w:szCs w:val="32"/>
        </w:rPr>
        <w:t>2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.</w:t>
      </w:r>
      <w:r w:rsidR="00852DF5" w:rsidRPr="00852DF5">
        <w:rPr>
          <w:rFonts w:ascii="TH SarabunPSK" w:hAnsi="TH SarabunPSK" w:cs="TH SarabunPSK"/>
          <w:sz w:val="32"/>
          <w:szCs w:val="32"/>
        </w:rPr>
        <w:t>11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 xml:space="preserve">  และ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 xml:space="preserve">พบ </w:t>
      </w:r>
      <w:r w:rsidR="00852DF5" w:rsidRPr="00852DF5">
        <w:rPr>
          <w:rFonts w:ascii="TH SarabunPSK" w:hAnsi="TH SarabunPSK" w:cs="TH SarabunPSK"/>
          <w:sz w:val="32"/>
          <w:szCs w:val="32"/>
        </w:rPr>
        <w:t xml:space="preserve">301 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>ราย คิดเป็น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ร้อยละ 1</w:t>
      </w:r>
      <w:r w:rsidR="00852DF5" w:rsidRPr="00852DF5">
        <w:rPr>
          <w:rFonts w:ascii="TH SarabunPSK" w:hAnsi="TH SarabunPSK" w:cs="TH SarabunPSK"/>
          <w:sz w:val="32"/>
          <w:szCs w:val="32"/>
        </w:rPr>
        <w:t>9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.</w:t>
      </w:r>
      <w:r w:rsidR="00852DF5" w:rsidRPr="00852DF5">
        <w:rPr>
          <w:rFonts w:ascii="TH SarabunPSK" w:hAnsi="TH SarabunPSK" w:cs="TH SarabunPSK"/>
          <w:sz w:val="32"/>
          <w:szCs w:val="32"/>
        </w:rPr>
        <w:t>17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 xml:space="preserve"> ตามลำดับ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52CA2" w:rsidRPr="00852DF5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>ปัจจุบัน</w:t>
      </w:r>
      <w:r w:rsidR="00FB205A" w:rsidRPr="00852DF5">
        <w:rPr>
          <w:rFonts w:ascii="TH SarabunPSK" w:hAnsi="TH SarabunPSK" w:cs="TH SarabunPSK"/>
          <w:sz w:val="32"/>
          <w:szCs w:val="32"/>
        </w:rPr>
        <w:t xml:space="preserve"> </w:t>
      </w:r>
      <w:r w:rsidR="00FB205A" w:rsidRPr="00852DF5">
        <w:rPr>
          <w:rFonts w:ascii="TH SarabunPSK" w:hAnsi="TH SarabunPSK" w:cs="TH SarabunPSK" w:hint="cs"/>
          <w:sz w:val="32"/>
          <w:szCs w:val="32"/>
          <w:cs/>
        </w:rPr>
        <w:t>ณ</w:t>
      </w:r>
      <w:r w:rsidR="00FB205A" w:rsidRPr="00852DF5">
        <w:rPr>
          <w:rFonts w:ascii="TH SarabunPSK" w:hAnsi="TH SarabunPSK" w:cs="TH SarabunPSK"/>
          <w:sz w:val="32"/>
          <w:szCs w:val="32"/>
        </w:rPr>
        <w:t xml:space="preserve">. </w:t>
      </w:r>
      <w:r w:rsidR="00FB205A" w:rsidRPr="00852DF5">
        <w:rPr>
          <w:rFonts w:ascii="TH SarabunPSK" w:hAnsi="TH SarabunPSK" w:cs="TH SarabunPSK" w:hint="cs"/>
          <w:sz w:val="32"/>
          <w:szCs w:val="32"/>
          <w:cs/>
        </w:rPr>
        <w:t>โรงพยาบาล</w:t>
      </w:r>
      <w:r w:rsidR="00FB205A" w:rsidRPr="00852DF5">
        <w:rPr>
          <w:rFonts w:ascii="TH SarabunPSK" w:hAnsi="TH SarabunPSK" w:cs="TH SarabunPSK"/>
          <w:sz w:val="32"/>
          <w:szCs w:val="32"/>
          <w:cs/>
        </w:rPr>
        <w:t xml:space="preserve">สมเด็จพระสังฆราชองค์ที่ 19 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>ยังต้องการองค์ความรู้ทางการพยาบาล</w:t>
      </w:r>
      <w:r w:rsidR="00552CA2" w:rsidRPr="00852DF5">
        <w:rPr>
          <w:rFonts w:ascii="TH SarabunPSK" w:hAnsi="TH SarabunPSK" w:cs="TH SarabunPSK" w:hint="cs"/>
          <w:sz w:val="32"/>
          <w:szCs w:val="32"/>
          <w:cs/>
        </w:rPr>
        <w:t>หรือแนวทาง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>การป</w:t>
      </w:r>
      <w:r w:rsidR="00552CA2" w:rsidRPr="00852DF5">
        <w:rPr>
          <w:rFonts w:ascii="TH SarabunPSK" w:hAnsi="TH SarabunPSK" w:cs="TH SarabunPSK" w:hint="cs"/>
          <w:sz w:val="32"/>
          <w:szCs w:val="32"/>
          <w:cs/>
        </w:rPr>
        <w:t>ฏิบัติ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>เพื่อช่วยให้หญิง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>ตั้งครรภ</w:t>
      </w:r>
      <w:r w:rsidR="00552CA2" w:rsidRPr="00852DF5">
        <w:rPr>
          <w:rFonts w:ascii="TH SarabunPSK" w:hAnsi="TH SarabunPSK" w:cs="TH SarabunPSK" w:hint="cs"/>
          <w:sz w:val="32"/>
          <w:szCs w:val="32"/>
          <w:cs/>
        </w:rPr>
        <w:t>์มีภาวะโภชนาการที่ดีขึ้น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>เพื่อป้องกันภาวะเบาหวานในขณะตั้งครรภ์</w:t>
      </w:r>
      <w:r w:rsidR="00D05C78" w:rsidRPr="00852DF5">
        <w:rPr>
          <w:rFonts w:ascii="TH SarabunPSK" w:hAnsi="TH SarabunPSK" w:cs="TH SarabunPSK" w:hint="cs"/>
          <w:sz w:val="32"/>
          <w:szCs w:val="32"/>
          <w:cs/>
        </w:rPr>
        <w:t xml:space="preserve"> ดังนั้น ดิฉันจึงสนใจที่จะพัฒนาแนวปฏิบัติ</w:t>
      </w:r>
      <w:r w:rsidR="00AE4E61" w:rsidRPr="00852DF5">
        <w:rPr>
          <w:rFonts w:ascii="TH SarabunPSK" w:hAnsi="TH SarabunPSK" w:cs="TH SarabunPSK"/>
          <w:sz w:val="32"/>
          <w:szCs w:val="32"/>
          <w:cs/>
        </w:rPr>
        <w:t>หรือ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</w:p>
    <w:p w14:paraId="6E7AF8E7" w14:textId="77777777" w:rsidR="00AE4E61" w:rsidRDefault="00AE4E61" w:rsidP="00BB3987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7EABA63B" w14:textId="77777777" w:rsidR="00AE4E61" w:rsidRDefault="00AE4E61" w:rsidP="00BB3987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4C4A898F" w14:textId="48BCCECD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ปฏิบัติการพยาบาล</w:t>
      </w:r>
    </w:p>
    <w:p w14:paraId="0E566219" w14:textId="02C08A89" w:rsidR="00BB3987" w:rsidRPr="00BB3987" w:rsidRDefault="002041D8" w:rsidP="00C475AE">
      <w:pPr>
        <w:pStyle w:val="a4"/>
        <w:numPr>
          <w:ilvl w:val="0"/>
          <w:numId w:val="1"/>
        </w:numPr>
        <w:spacing w:after="0" w:line="240" w:lineRule="auto"/>
        <w:ind w:left="714" w:hanging="357"/>
        <w:rPr>
          <w:rFonts w:ascii="TH SarabunPSK" w:hAnsi="TH SarabunPSK" w:cs="TH SarabunPSK"/>
          <w:sz w:val="32"/>
          <w:szCs w:val="32"/>
        </w:rPr>
      </w:pPr>
      <w:r w:rsidRPr="002041D8">
        <w:rPr>
          <w:rFonts w:ascii="TH SarabunPSK" w:hAnsi="TH SarabunPSK" w:cs="TH SarabunPSK"/>
          <w:sz w:val="32"/>
          <w:szCs w:val="32"/>
          <w:cs/>
        </w:rPr>
        <w:t>เพื่อ</w:t>
      </w:r>
      <w:r w:rsidR="00C475AE">
        <w:rPr>
          <w:rFonts w:ascii="TH SarabunPSK" w:hAnsi="TH SarabunPSK" w:cs="TH SarabunPSK" w:hint="cs"/>
          <w:sz w:val="32"/>
          <w:szCs w:val="32"/>
          <w:cs/>
        </w:rPr>
        <w:t>พัฒนาแนวปฏิบัติหรือ</w:t>
      </w:r>
      <w:r w:rsidR="00C475AE" w:rsidRPr="00C475AE">
        <w:rPr>
          <w:rFonts w:ascii="TH SarabunPSK" w:hAnsi="TH SarabunPSK" w:cs="TH SarabunPSK"/>
          <w:sz w:val="32"/>
          <w:szCs w:val="32"/>
          <w:cs/>
        </w:rPr>
        <w:t>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</w:p>
    <w:p w14:paraId="4B09F4AE" w14:textId="315C199A" w:rsidR="00C475AE" w:rsidRPr="009B7EF2" w:rsidRDefault="002041D8" w:rsidP="009B7EF2">
      <w:pPr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2041D8">
        <w:rPr>
          <w:rFonts w:ascii="TH SarabunPSK" w:hAnsi="TH SarabunPSK" w:cs="TH SarabunPSK"/>
          <w:sz w:val="32"/>
          <w:szCs w:val="32"/>
          <w:cs/>
        </w:rPr>
        <w:t>เพื่อ</w:t>
      </w:r>
      <w:r w:rsidR="00C475AE">
        <w:rPr>
          <w:rFonts w:ascii="TH SarabunPSK" w:hAnsi="TH SarabunPSK" w:cs="TH SarabunPSK" w:hint="cs"/>
          <w:sz w:val="32"/>
          <w:szCs w:val="32"/>
          <w:cs/>
        </w:rPr>
        <w:t>ส่งเสริมภาวะโภชนาการในหญิงตั้งครรภ์</w:t>
      </w:r>
      <w:r w:rsidR="009B7EF2">
        <w:rPr>
          <w:rFonts w:ascii="TH SarabunPSK" w:hAnsi="TH SarabunPSK" w:cs="TH SarabunPSK" w:hint="cs"/>
          <w:sz w:val="32"/>
          <w:szCs w:val="32"/>
          <w:cs/>
        </w:rPr>
        <w:t xml:space="preserve">ของหญิงตั้งครรภ์ที่มารับบริการฝากครรภ์ </w:t>
      </w:r>
      <w:r w:rsidR="009B7EF2" w:rsidRPr="009B7EF2">
        <w:rPr>
          <w:rFonts w:ascii="TH SarabunPSK" w:hAnsi="TH SarabunPSK" w:cs="TH SarabunPSK"/>
          <w:sz w:val="32"/>
          <w:szCs w:val="32"/>
          <w:cs/>
        </w:rPr>
        <w:t>โรงพยาบาลสมเด็จพระสังฆราชองค์ที่ 19</w:t>
      </w:r>
    </w:p>
    <w:p w14:paraId="6466410E" w14:textId="1837282E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กิจกรรมการปฏิบัติการพยาบาล</w:t>
      </w:r>
    </w:p>
    <w:tbl>
      <w:tblPr>
        <w:tblStyle w:val="12"/>
        <w:tblW w:w="10207" w:type="dxa"/>
        <w:tblInd w:w="-431" w:type="dxa"/>
        <w:tblLook w:val="04A0" w:firstRow="1" w:lastRow="0" w:firstColumn="1" w:lastColumn="0" w:noHBand="0" w:noVBand="1"/>
      </w:tblPr>
      <w:tblGrid>
        <w:gridCol w:w="1276"/>
        <w:gridCol w:w="4393"/>
        <w:gridCol w:w="853"/>
        <w:gridCol w:w="2126"/>
        <w:gridCol w:w="1559"/>
      </w:tblGrid>
      <w:tr w:rsidR="00CF55B2" w:rsidRPr="00B11BEB" w14:paraId="3F7E1AE1" w14:textId="7256BD2F" w:rsidTr="00E9287C">
        <w:trPr>
          <w:tblHeader/>
        </w:trPr>
        <w:tc>
          <w:tcPr>
            <w:tcW w:w="1276" w:type="dxa"/>
          </w:tcPr>
          <w:p w14:paraId="3DC51D95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  <w:p w14:paraId="4E0CB159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>วันเวลาที่ปฏิบัติการพยาบาล</w:t>
            </w:r>
          </w:p>
          <w:p w14:paraId="57FC8377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rtl/>
                <w:cs/>
              </w:rPr>
            </w:pPr>
          </w:p>
        </w:tc>
        <w:tc>
          <w:tcPr>
            <w:tcW w:w="4393" w:type="dxa"/>
            <w:vAlign w:val="center"/>
          </w:tcPr>
          <w:p w14:paraId="0D4C47CC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 w:hint="cs"/>
                <w:b/>
                <w:bCs/>
                <w:color w:val="000000"/>
                <w:sz w:val="32"/>
                <w:szCs w:val="32"/>
                <w:cs/>
                <w:lang w:bidi="th-TH"/>
              </w:rPr>
              <w:t>รายละเอียดกิจกรรม</w:t>
            </w:r>
          </w:p>
          <w:p w14:paraId="426B0F3D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53" w:type="dxa"/>
            <w:vAlign w:val="center"/>
          </w:tcPr>
          <w:p w14:paraId="20345E7F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>จำนวนชั่วโมง</w:t>
            </w:r>
          </w:p>
        </w:tc>
        <w:tc>
          <w:tcPr>
            <w:tcW w:w="2126" w:type="dxa"/>
            <w:vAlign w:val="center"/>
          </w:tcPr>
          <w:p w14:paraId="1419DE9E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 xml:space="preserve">รายชื่อพยาบาล </w:t>
            </w: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  <w:t>APN/RN</w:t>
            </w: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>ระดับชำนาญการที่ร่วมงาน</w:t>
            </w:r>
          </w:p>
        </w:tc>
        <w:tc>
          <w:tcPr>
            <w:tcW w:w="1559" w:type="dxa"/>
            <w:vAlign w:val="center"/>
          </w:tcPr>
          <w:p w14:paraId="3A9F9C67" w14:textId="5B94B80B" w:rsidR="00CF55B2" w:rsidRDefault="00687CFF">
            <w:pPr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eastAsia="Calibri" w:hAnsi="TH SarabunPSK" w:cs="TH SarabunPSK" w:hint="cs"/>
                <w:b/>
                <w:bCs/>
                <w:color w:val="000000"/>
                <w:sz w:val="32"/>
                <w:szCs w:val="32"/>
                <w:cs/>
                <w:lang w:bidi="th-TH"/>
              </w:rPr>
              <w:t>ลายเซนต์</w:t>
            </w:r>
            <w:r w:rsidRPr="00687CFF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 xml:space="preserve">พยาบาล </w:t>
            </w:r>
            <w:r w:rsidRPr="00687CFF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lang w:bidi="th-TH"/>
              </w:rPr>
              <w:t>APN/RN</w:t>
            </w:r>
            <w:r w:rsidRPr="00687CFF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>ระดับชำนาญการที่ร่วมงาน</w:t>
            </w:r>
          </w:p>
          <w:p w14:paraId="04A4A020" w14:textId="77777777" w:rsidR="00CF55B2" w:rsidRPr="00B11BEB" w:rsidRDefault="00CF55B2" w:rsidP="00687CFF">
            <w:pPr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CF55B2" w:rsidRPr="00B11BEB" w14:paraId="40FC9A66" w14:textId="6B43EF71" w:rsidTr="00E9287C">
        <w:tc>
          <w:tcPr>
            <w:tcW w:w="1276" w:type="dxa"/>
          </w:tcPr>
          <w:p w14:paraId="63DA0E84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 เมษายน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3F6BC38E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ประชุมวางแผนการจัดทำแผนการปฏิบัติการพยาบาลของอาจารย์ร่วมกับพยาบาลชำนาญการ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 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243A041E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60BCAB18" w14:textId="59B61A5A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13ECEF63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2845AC3A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</w:pPr>
          </w:p>
        </w:tc>
      </w:tr>
      <w:tr w:rsidR="00CF55B2" w:rsidRPr="00B11BEB" w14:paraId="1F68915B" w14:textId="6ED425E7" w:rsidTr="00E9287C">
        <w:tc>
          <w:tcPr>
            <w:tcW w:w="1276" w:type="dxa"/>
          </w:tcPr>
          <w:p w14:paraId="35BC1D5D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6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 เมษายน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0CBF3841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ัมภาษณ์ และศึกษาข้อมูลเกี่ยวกับ</w:t>
            </w:r>
            <w:r w:rsidRPr="00B11BEB">
              <w:rPr>
                <w:rFonts w:ascii="TH SarabunPSK" w:eastAsia="Calibri" w:hAnsi="TH SarabunPSK" w:cs="TH SarabunPSK"/>
                <w:color w:val="000000"/>
                <w:spacing w:val="-6"/>
                <w:sz w:val="32"/>
                <w:szCs w:val="32"/>
                <w:cs/>
                <w:lang w:bidi="th-TH"/>
              </w:rPr>
              <w:t>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pacing w:val="-6"/>
                <w:sz w:val="32"/>
                <w:szCs w:val="32"/>
                <w:cs/>
                <w:lang w:bidi="th-TH"/>
              </w:rPr>
              <w:t>ดูแลหญิงตั้งครรภ์ที่มีภาวะเสี่ยงต่อโรคเบาหวานขณะตั้งครรภ์ของ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1EDDC352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3C9AF2FC" w14:textId="10A4D032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4AA8961C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5BBF0827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79F8C236" w14:textId="472269B9" w:rsidTr="00E9287C">
        <w:tc>
          <w:tcPr>
            <w:tcW w:w="1276" w:type="dxa"/>
          </w:tcPr>
          <w:p w14:paraId="099D0171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7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 เมษายน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674CF40F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rtl/>
                <w:cs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ัมภาษณ์ และศึกษาข้อมูลเกี่ยวกับนโยบาย</w:t>
            </w:r>
            <w:r w:rsidRPr="00B11BEB">
              <w:rPr>
                <w:rFonts w:ascii="TH SarabunPSK" w:eastAsia="Calibri" w:hAnsi="TH SarabunPSK" w:cs="TH SarabunPSK"/>
                <w:color w:val="000000"/>
                <w:spacing w:val="-6"/>
                <w:sz w:val="32"/>
                <w:szCs w:val="32"/>
                <w:cs/>
                <w:lang w:bidi="th-TH"/>
              </w:rPr>
              <w:t>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pacing w:val="-6"/>
                <w:sz w:val="32"/>
                <w:szCs w:val="32"/>
                <w:cs/>
                <w:lang w:bidi="th-TH"/>
              </w:rPr>
              <w:t>ดูแลหญิงตั้งครรภ์ที่มีภาวะเสี่ยงต่อโรคเบาหวานขณะตั้งครรภ์ของ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0E3BE381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2A938F9A" w14:textId="442864B0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151C6493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0E3EAA6A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0313A9AB" w14:textId="73E0CB79" w:rsidTr="00E9287C">
        <w:tc>
          <w:tcPr>
            <w:tcW w:w="1276" w:type="dxa"/>
          </w:tcPr>
          <w:p w14:paraId="573F8575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9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3AEFAC73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ัมภาษณ์หญิงตั้งครรภ์ที่มารับบริการเกี่ยวกับแนว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ของ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17B7948B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78CA4706" w14:textId="46FA62B0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77547BAD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11EACA02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27F3D94F" w14:textId="5EA0F5A1" w:rsidTr="00E9287C">
        <w:tc>
          <w:tcPr>
            <w:tcW w:w="1276" w:type="dxa"/>
          </w:tcPr>
          <w:p w14:paraId="2460BB99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10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2E099216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ัมภาษณ์หญิงตั้งครรภ์ที่มารับบริการเกี่ยวกับแนว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ของ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403614A2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3CC335CD" w14:textId="5B5E2152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นางสาวอัจฉราพรรณ ชำนาญกิจ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 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64694EB5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5FFC12C7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799A3E94" w14:textId="46A5C3DE" w:rsidTr="00E9287C">
        <w:tc>
          <w:tcPr>
            <w:tcW w:w="1276" w:type="dxa"/>
          </w:tcPr>
          <w:p w14:paraId="50E46B63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13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65F89DF0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ร่วมกัน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วิเคราะห์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ภาพ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ปัญหา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ี่เกิดขึ้น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เกี่ยวกับ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ของ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0DCFEC63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7CAC5087" w14:textId="6977EA01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2BA4F4BC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6058042C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2953B615" w14:textId="6DB3AFB9" w:rsidTr="00E9287C">
        <w:tc>
          <w:tcPr>
            <w:tcW w:w="1276" w:type="dxa"/>
          </w:tcPr>
          <w:p w14:paraId="2D5FB791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lastRenderedPageBreak/>
              <w:t>23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4C11FCA2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ร่วมกัน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วิเคราะห์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ภาพ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ปัญหา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ี่เกิดขึ้น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เกี่ยวกับ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ของ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6915AD37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7FA2F310" w14:textId="23C7F743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5F129069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21694897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D778B6" w:rsidRPr="00B11BEB" w14:paraId="67EFB163" w14:textId="0EB661F3" w:rsidTr="00E9287C">
        <w:tc>
          <w:tcPr>
            <w:tcW w:w="1276" w:type="dxa"/>
          </w:tcPr>
          <w:p w14:paraId="0B7D147B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4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588765C9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พัฒนาร่างแนวปฎิบัติ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 กับบุคลากรของแผนกฝากครรภ์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5D58A536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2CC6F69D" w14:textId="2E8D82AD" w:rsidR="00D778B6" w:rsidRPr="00B11BEB" w:rsidRDefault="00D778B6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05D85031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D778B6" w:rsidRPr="00B11BEB" w14:paraId="491B891C" w14:textId="7928DBDF" w:rsidTr="00E9287C">
        <w:tc>
          <w:tcPr>
            <w:tcW w:w="1276" w:type="dxa"/>
          </w:tcPr>
          <w:p w14:paraId="71750053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309A566E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ดลองใช้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แนวปฎิบัติ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หญิงตั้งครรภ์ที่มีภาวะเสี่ยงต่อโรคเบาหวาน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ี่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แผนกฝากครรภ์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2BF2918E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13C6B507" w14:textId="3B352E73" w:rsidR="00D778B6" w:rsidRPr="00B11BEB" w:rsidRDefault="00D778B6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2F87F652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D778B6" w:rsidRPr="00B11BEB" w14:paraId="401C4C88" w14:textId="143C3E29" w:rsidTr="00E9287C">
        <w:tc>
          <w:tcPr>
            <w:tcW w:w="1276" w:type="dxa"/>
          </w:tcPr>
          <w:p w14:paraId="4067E085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6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6C1D36FD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รุปผลการใช้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แนวปฎิบัติ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หญิงตั้งครรภ์ที่มีภาวะเสี่ยงต่อโรคเบาหวาน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ี่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แผนกฝากครรภ์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37D37E99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47AC82A2" w14:textId="7D93E1D1" w:rsidR="00D778B6" w:rsidRPr="00B11BEB" w:rsidRDefault="00D778B6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6629627D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</w:tbl>
    <w:p w14:paraId="6135BD07" w14:textId="77777777" w:rsidR="00B6090F" w:rsidRPr="00B11BEB" w:rsidRDefault="00B6090F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170D279B" w14:textId="4BD58AE5" w:rsidR="00BB3987" w:rsidRDefault="00BB3987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ปฏิบัติการพยาบาล</w:t>
      </w:r>
    </w:p>
    <w:p w14:paraId="1A901A36" w14:textId="2AF42824" w:rsidR="00DB2364" w:rsidRPr="00D01213" w:rsidRDefault="00BB3987" w:rsidP="00D0121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D01213" w:rsidRPr="00D01213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</w:t>
      </w:r>
      <w:r w:rsidR="00AE4E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E4E61" w:rsidRPr="00AE4E61">
        <w:rPr>
          <w:rFonts w:ascii="TH SarabunPSK" w:hAnsi="TH SarabunPSK" w:cs="TH SarabunPSK"/>
          <w:sz w:val="32"/>
          <w:szCs w:val="32"/>
          <w:cs/>
        </w:rPr>
        <w:t>(</w:t>
      </w:r>
      <w:r w:rsidR="00AE4E61" w:rsidRPr="00AE4E61">
        <w:rPr>
          <w:rFonts w:ascii="TH SarabunPSK" w:hAnsi="TH SarabunPSK" w:cs="TH SarabunPSK"/>
          <w:sz w:val="32"/>
          <w:szCs w:val="32"/>
        </w:rPr>
        <w:t>Faculty Practice)</w:t>
      </w:r>
      <w:r w:rsidR="00AE4E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01213" w:rsidRPr="00D01213">
        <w:rPr>
          <w:rFonts w:ascii="TH SarabunPSK" w:hAnsi="TH SarabunPSK" w:cs="TH SarabunPSK" w:hint="cs"/>
          <w:sz w:val="32"/>
          <w:szCs w:val="32"/>
          <w:cs/>
        </w:rPr>
        <w:t>ได้แนวปฏิบัติ</w:t>
      </w:r>
      <w:r w:rsidR="00D01213" w:rsidRPr="00D01213">
        <w:rPr>
          <w:rFonts w:ascii="TH SarabunPSK" w:hAnsi="TH SarabunPSK" w:cs="TH SarabunPSK"/>
          <w:sz w:val="32"/>
          <w:szCs w:val="32"/>
        </w:rPr>
        <w:t>/</w:t>
      </w:r>
      <w:r w:rsidR="00D01213" w:rsidRPr="00D01213">
        <w:rPr>
          <w:rFonts w:ascii="TH SarabunPSK" w:hAnsi="TH SarabunPSK" w:cs="TH SarabunPSK"/>
          <w:sz w:val="32"/>
          <w:szCs w:val="32"/>
          <w:cs/>
        </w:rPr>
        <w:t>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  <w:r w:rsidRPr="00D01213">
        <w:rPr>
          <w:rFonts w:ascii="TH SarabunPSK" w:hAnsi="TH SarabunPSK" w:cs="TH SarabunPSK" w:hint="cs"/>
          <w:sz w:val="32"/>
          <w:szCs w:val="32"/>
          <w:cs/>
        </w:rPr>
        <w:t xml:space="preserve"> ตามวัตถุประสงค์ที่ตั้งไว้ </w:t>
      </w:r>
      <w:r w:rsidR="00D01213" w:rsidRPr="00D01213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2041D8" w:rsidRPr="00D01213">
        <w:rPr>
          <w:rFonts w:ascii="TH SarabunPSK" w:hAnsi="TH SarabunPSK" w:cs="TH SarabunPSK" w:hint="cs"/>
          <w:sz w:val="32"/>
          <w:szCs w:val="32"/>
          <w:cs/>
        </w:rPr>
        <w:t>หญิงตั้งครรภ์ที่มีความเสี่ยงเป็นโรคเบาหวาน</w:t>
      </w:r>
      <w:r w:rsidR="00AE4E61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2041D8" w:rsidRPr="00D01213">
        <w:rPr>
          <w:rFonts w:ascii="TH SarabunPSK" w:hAnsi="TH SarabunPSK" w:cs="TH SarabunPSK" w:hint="cs"/>
          <w:sz w:val="32"/>
          <w:szCs w:val="32"/>
          <w:cs/>
        </w:rPr>
        <w:t>มีความรู้แล</w:t>
      </w:r>
      <w:r w:rsidR="00EA3379">
        <w:rPr>
          <w:rFonts w:ascii="TH SarabunPSK" w:hAnsi="TH SarabunPSK" w:cs="TH SarabunPSK" w:hint="cs"/>
          <w:sz w:val="32"/>
          <w:szCs w:val="32"/>
          <w:cs/>
        </w:rPr>
        <w:t>ะเห็นความสำคัญของการออกกำลังกาย</w:t>
      </w:r>
      <w:r w:rsidR="00AE4E61">
        <w:rPr>
          <w:rFonts w:ascii="TH SarabunPSK" w:hAnsi="TH SarabunPSK" w:cs="TH SarabunPSK" w:hint="cs"/>
          <w:sz w:val="32"/>
          <w:szCs w:val="32"/>
          <w:cs/>
        </w:rPr>
        <w:t>มาก</w:t>
      </w:r>
      <w:r w:rsidR="00D01213" w:rsidRPr="00D01213">
        <w:rPr>
          <w:rFonts w:ascii="TH SarabunPSK" w:hAnsi="TH SarabunPSK" w:cs="TH SarabunPSK" w:hint="cs"/>
          <w:sz w:val="32"/>
          <w:szCs w:val="32"/>
          <w:cs/>
        </w:rPr>
        <w:t>ยิ่งขึ้น สามารถนำไปปรับใช้ระหว่างตั้งครรภ์ได้</w:t>
      </w:r>
      <w:r w:rsidR="00EA3379">
        <w:rPr>
          <w:rFonts w:ascii="TH SarabunPSK" w:hAnsi="TH SarabunPSK" w:cs="TH SarabunPSK" w:hint="cs"/>
          <w:sz w:val="32"/>
          <w:szCs w:val="32"/>
          <w:cs/>
        </w:rPr>
        <w:t xml:space="preserve"> ส่งผลให้เกิดภาวะสุขภาพ</w:t>
      </w:r>
      <w:r w:rsidR="00AE4E61">
        <w:rPr>
          <w:rFonts w:ascii="TH SarabunPSK" w:hAnsi="TH SarabunPSK" w:cs="TH SarabunPSK" w:hint="cs"/>
          <w:sz w:val="32"/>
          <w:szCs w:val="32"/>
          <w:cs/>
        </w:rPr>
        <w:t>ที่ดี</w:t>
      </w:r>
    </w:p>
    <w:p w14:paraId="474E66F2" w14:textId="77777777" w:rsidR="001A108B" w:rsidRDefault="001A108B" w:rsidP="00D01213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9E24B5C" w14:textId="116769B1" w:rsidR="003D1EF8" w:rsidRDefault="003D1EF8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ิ่งที่ได้เรียนรู้/ผลงานจากการปฏิบัติการพยาบาล</w:t>
      </w:r>
    </w:p>
    <w:p w14:paraId="796B9A3B" w14:textId="0EF77FCA" w:rsidR="003D1EF8" w:rsidRDefault="003D1EF8" w:rsidP="008757D7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962286">
        <w:rPr>
          <w:rFonts w:ascii="TH SarabunPSK" w:hAnsi="TH SarabunPSK" w:cs="TH SarabunPSK"/>
          <w:sz w:val="32"/>
          <w:szCs w:val="32"/>
          <w:cs/>
        </w:rPr>
        <w:t>จากการปฏิบัติการพยาบาล</w:t>
      </w:r>
      <w:r w:rsidR="00E17E9B" w:rsidRPr="00962286">
        <w:rPr>
          <w:rFonts w:ascii="TH SarabunPSK" w:hAnsi="TH SarabunPSK" w:cs="TH SarabunPSK" w:hint="cs"/>
          <w:sz w:val="32"/>
          <w:szCs w:val="32"/>
          <w:cs/>
        </w:rPr>
        <w:t>ได้เรียนรู้เ</w:t>
      </w:r>
      <w:r w:rsidR="00D6070B" w:rsidRPr="00962286">
        <w:rPr>
          <w:rFonts w:ascii="TH SarabunPSK" w:hAnsi="TH SarabunPSK" w:cs="TH SarabunPSK" w:hint="cs"/>
          <w:sz w:val="32"/>
          <w:szCs w:val="32"/>
          <w:cs/>
        </w:rPr>
        <w:t>กี่ยวกับการทำงานของพยาบาลแผนกฝาก</w:t>
      </w:r>
      <w:r w:rsidR="00E17E9B" w:rsidRPr="00962286">
        <w:rPr>
          <w:rFonts w:ascii="TH SarabunPSK" w:hAnsi="TH SarabunPSK" w:cs="TH SarabunPSK" w:hint="cs"/>
          <w:sz w:val="32"/>
          <w:szCs w:val="32"/>
          <w:cs/>
        </w:rPr>
        <w:t>ครรภ์ ในก</w:t>
      </w:r>
      <w:r w:rsidR="00962286" w:rsidRPr="00962286">
        <w:rPr>
          <w:rFonts w:ascii="TH SarabunPSK" w:hAnsi="TH SarabunPSK" w:cs="TH SarabunPSK" w:hint="cs"/>
          <w:sz w:val="32"/>
          <w:szCs w:val="32"/>
          <w:cs/>
        </w:rPr>
        <w:t>ารคัดกรองประเมินความเสี่ยงต่างๆของหญิงตั้งครรภ์ที่มีความเสี่ยงเป็นโรคเบาหวาน จึงได้</w:t>
      </w:r>
      <w:r w:rsidR="00962286" w:rsidRPr="00962286">
        <w:rPr>
          <w:rFonts w:ascii="TH SarabunPSK" w:hAnsi="TH SarabunPSK" w:cs="TH SarabunPSK"/>
          <w:sz w:val="32"/>
          <w:szCs w:val="32"/>
          <w:cs/>
        </w:rPr>
        <w:t>แนวปฏิบัติ/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</w:p>
    <w:p w14:paraId="19BCDECC" w14:textId="77777777" w:rsidR="00687CFF" w:rsidRDefault="00687CFF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DD03495" w14:textId="77777777" w:rsidR="00C23264" w:rsidRDefault="00C23264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77E1D0F" w14:textId="77777777" w:rsidR="00C23264" w:rsidRDefault="00C23264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C2D95A0" w14:textId="77777777" w:rsidR="00C23264" w:rsidRDefault="00C23264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BD1F869" w14:textId="77777777" w:rsidR="00C23264" w:rsidRPr="00962286" w:rsidRDefault="00C23264" w:rsidP="008757D7">
      <w:pPr>
        <w:spacing w:after="0"/>
        <w:rPr>
          <w:rFonts w:ascii="TH SarabunPSK" w:hAnsi="TH SarabunPSK" w:cs="TH SarabunPSK"/>
          <w:sz w:val="32"/>
          <w:szCs w:val="32"/>
          <w:cs/>
        </w:rPr>
      </w:pPr>
    </w:p>
    <w:p w14:paraId="57B90547" w14:textId="3B6E849D" w:rsidR="00DB2364" w:rsidRPr="00DB2364" w:rsidRDefault="00DB2364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B236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นวทางการปรับปรุงพัฒนา</w:t>
      </w:r>
    </w:p>
    <w:p w14:paraId="0B6F6B85" w14:textId="1ED1536C" w:rsidR="006A637E" w:rsidRDefault="00DB2364" w:rsidP="008757D7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4472C4" w:themeColor="accent1"/>
          <w:sz w:val="32"/>
          <w:szCs w:val="32"/>
          <w:cs/>
        </w:rPr>
        <w:tab/>
      </w:r>
      <w:r w:rsidRPr="0073551E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 (</w:t>
      </w:r>
      <w:r w:rsidRPr="0073551E">
        <w:rPr>
          <w:rFonts w:ascii="TH SarabunPSK" w:hAnsi="TH SarabunPSK" w:cs="TH SarabunPSK"/>
          <w:sz w:val="32"/>
          <w:szCs w:val="32"/>
        </w:rPr>
        <w:t>faculty Practice</w:t>
      </w:r>
      <w:r w:rsidRPr="0073551E">
        <w:rPr>
          <w:rFonts w:ascii="TH SarabunPSK" w:hAnsi="TH SarabunPSK" w:cs="TH SarabunPSK" w:hint="cs"/>
          <w:sz w:val="32"/>
          <w:szCs w:val="32"/>
          <w:cs/>
        </w:rPr>
        <w:t xml:space="preserve">) พบปัญหา อุปสรรค </w:t>
      </w:r>
      <w:r w:rsidR="00D6070B" w:rsidRPr="0073551E">
        <w:rPr>
          <w:rFonts w:ascii="TH SarabunPSK" w:hAnsi="TH SarabunPSK" w:cs="TH SarabunPSK" w:hint="cs"/>
          <w:sz w:val="32"/>
          <w:szCs w:val="32"/>
          <w:cs/>
        </w:rPr>
        <w:t>คือช่วงระยะเวลาทดลองใช้ค่อนข้างสั้น</w:t>
      </w:r>
      <w:r w:rsidR="00871EF9" w:rsidRPr="0073551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3551E">
        <w:rPr>
          <w:rFonts w:ascii="TH SarabunPSK" w:hAnsi="TH SarabunPSK" w:cs="TH SarabunPSK" w:hint="cs"/>
          <w:sz w:val="32"/>
          <w:szCs w:val="32"/>
          <w:cs/>
        </w:rPr>
        <w:t>มีแผนการต่อยอด</w:t>
      </w:r>
      <w:r w:rsidR="00E17E9B" w:rsidRPr="0073551E">
        <w:rPr>
          <w:rFonts w:ascii="TH SarabunPSK" w:hAnsi="TH SarabunPSK" w:cs="TH SarabunPSK" w:hint="cs"/>
          <w:sz w:val="32"/>
          <w:szCs w:val="32"/>
          <w:cs/>
        </w:rPr>
        <w:t>จะนำแนวปฏิบัติ</w:t>
      </w:r>
      <w:r w:rsidR="00871EF9" w:rsidRPr="0073551E">
        <w:rPr>
          <w:rFonts w:ascii="TH SarabunPSK" w:hAnsi="TH SarabunPSK" w:cs="TH SarabunPSK" w:hint="cs"/>
          <w:sz w:val="32"/>
          <w:szCs w:val="32"/>
          <w:cs/>
        </w:rPr>
        <w:t>ไปประยุกต์ใช้ในการวิจัย</w:t>
      </w:r>
      <w:r w:rsidR="00E17E9B" w:rsidRPr="0073551E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871EF9" w:rsidRPr="0073551E">
        <w:rPr>
          <w:rFonts w:ascii="TH SarabunPSK" w:hAnsi="TH SarabunPSK" w:cs="TH SarabunPSK" w:hint="cs"/>
          <w:sz w:val="32"/>
          <w:szCs w:val="32"/>
          <w:cs/>
        </w:rPr>
        <w:t>นำ</w:t>
      </w:r>
      <w:r w:rsidR="00E17E9B" w:rsidRPr="0073551E">
        <w:rPr>
          <w:rFonts w:ascii="TH SarabunPSK" w:hAnsi="TH SarabunPSK" w:cs="TH SarabunPSK" w:hint="cs"/>
          <w:sz w:val="32"/>
          <w:szCs w:val="32"/>
          <w:cs/>
        </w:rPr>
        <w:t>ผลการใช้แนวปฏิบัตินำไปเขียนบทความ</w:t>
      </w:r>
      <w:r w:rsidR="00871EF9" w:rsidRPr="0073551E">
        <w:rPr>
          <w:rFonts w:ascii="TH SarabunPSK" w:hAnsi="TH SarabunPSK" w:cs="TH SarabunPSK" w:hint="cs"/>
          <w:sz w:val="32"/>
          <w:szCs w:val="32"/>
          <w:cs/>
        </w:rPr>
        <w:t>วิจัยหรือบทความ</w:t>
      </w:r>
      <w:r w:rsidR="00E17E9B" w:rsidRPr="0073551E">
        <w:rPr>
          <w:rFonts w:ascii="TH SarabunPSK" w:hAnsi="TH SarabunPSK" w:cs="TH SarabunPSK" w:hint="cs"/>
          <w:sz w:val="32"/>
          <w:szCs w:val="32"/>
          <w:cs/>
        </w:rPr>
        <w:t>วิชาการเพื่อตีพิมพ์เผยแพร่งานวิชาการในระดับชาติ</w:t>
      </w:r>
      <w:r w:rsidRPr="0073551E">
        <w:rPr>
          <w:rFonts w:ascii="TH SarabunPSK" w:hAnsi="TH SarabunPSK" w:cs="TH SarabunPSK" w:hint="cs"/>
          <w:sz w:val="32"/>
          <w:szCs w:val="32"/>
          <w:cs/>
        </w:rPr>
        <w:t>ต่อไ</w:t>
      </w:r>
      <w:r w:rsidR="004A4503" w:rsidRPr="0073551E">
        <w:rPr>
          <w:rFonts w:ascii="TH SarabunPSK" w:hAnsi="TH SarabunPSK" w:cs="TH SarabunPSK" w:hint="cs"/>
          <w:sz w:val="32"/>
          <w:szCs w:val="32"/>
          <w:cs/>
        </w:rPr>
        <w:t>ป</w:t>
      </w:r>
    </w:p>
    <w:p w14:paraId="1719E7BE" w14:textId="77777777" w:rsidR="001D37CE" w:rsidRDefault="001D37CE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40F2307" w14:textId="77777777" w:rsidR="006A637E" w:rsidRPr="004C542B" w:rsidRDefault="006A637E" w:rsidP="006A637E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13BFABFF" w14:textId="77777777" w:rsidR="006A637E" w:rsidRDefault="006A637E" w:rsidP="006A637E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</w:p>
    <w:p w14:paraId="3B36110E" w14:textId="3C51B976" w:rsidR="006A637E" w:rsidRDefault="006A637E" w:rsidP="006A637E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</w:t>
      </w:r>
      <w:r w:rsidR="00E9227B"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DA0B56"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>
        <w:rPr>
          <w:rFonts w:ascii="TH SarabunPSK" w:hAnsi="TH SarabunPSK" w:cs="TH SarabunPSK"/>
          <w:sz w:val="32"/>
          <w:szCs w:val="32"/>
          <w:cs/>
        </w:rPr>
        <w:t>(</w:t>
      </w:r>
      <w:r w:rsidR="00DA0B56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DA0B5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DA0B56">
        <w:rPr>
          <w:rFonts w:ascii="TH SarabunPSK" w:hAnsi="TH SarabunPSK" w:cs="TH SarabunPSK"/>
          <w:sz w:val="32"/>
          <w:szCs w:val="32"/>
          <w:u w:val="dotted"/>
          <w:cs/>
        </w:rPr>
        <w:t xml:space="preserve">นางรุจา  แก้วเมืองฝาง   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3D2E8C2D" w14:textId="77777777" w:rsidR="006A637E" w:rsidRDefault="006A637E" w:rsidP="006A637E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</w:p>
    <w:p w14:paraId="24392180" w14:textId="5758DD99" w:rsidR="006A637E" w:rsidRPr="004C542B" w:rsidRDefault="006A637E" w:rsidP="006A637E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ขอรับรองว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A0B56" w:rsidRPr="00DA0B56">
        <w:rPr>
          <w:rFonts w:ascii="TH SarabunPSK" w:hAnsi="TH SarabunPSK" w:cs="TH SarabunPSK"/>
          <w:sz w:val="32"/>
          <w:szCs w:val="32"/>
          <w:cs/>
        </w:rPr>
        <w:t>นางรุจา แก้วเมืองฝา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 xml:space="preserve">ได้ปฏิบัติ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ครบถ้วนตามตารางการปฏิบัติงานและครบถ้วนตามวัตถุประสงค์ที่ตั้งไว้</w:t>
      </w:r>
    </w:p>
    <w:p w14:paraId="3EC6F60E" w14:textId="77777777" w:rsidR="006A637E" w:rsidRDefault="006A637E" w:rsidP="006A637E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</w:p>
    <w:p w14:paraId="71DA46A8" w14:textId="77777777" w:rsidR="006A637E" w:rsidRPr="004C542B" w:rsidRDefault="006A637E" w:rsidP="006A637E">
      <w:pPr>
        <w:spacing w:after="0"/>
        <w:ind w:left="5040"/>
        <w:rPr>
          <w:rFonts w:ascii="TH SarabunPSK" w:hAnsi="TH SarabunPSK" w:cs="TH SarabunPSK"/>
          <w:sz w:val="32"/>
          <w:szCs w:val="32"/>
          <w:rtl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(</w:t>
      </w:r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ดร</w:t>
      </w:r>
      <w:r w:rsidRPr="00A54E44">
        <w:rPr>
          <w:rFonts w:ascii="TH SarabunPSK" w:hAnsi="TH SarabunPSK" w:cs="TH SarabunPSK"/>
          <w:sz w:val="32"/>
          <w:szCs w:val="32"/>
          <w:u w:val="dotted"/>
          <w:cs/>
        </w:rPr>
        <w:t>.</w:t>
      </w:r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ศิริกุล การุณเจริญพาณิชย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)</w:t>
      </w:r>
    </w:p>
    <w:p w14:paraId="5DD5977C" w14:textId="690BB7B4" w:rsidR="006A637E" w:rsidRPr="00896FAE" w:rsidRDefault="006A637E" w:rsidP="006A637E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รองผู้อำนวยการฝ่ายวิชาการ</w:t>
      </w:r>
    </w:p>
    <w:p w14:paraId="66216502" w14:textId="77777777" w:rsidR="006A637E" w:rsidRDefault="006A637E" w:rsidP="006A637E">
      <w:pPr>
        <w:spacing w:after="0"/>
        <w:ind w:firstLine="720"/>
        <w:rPr>
          <w:rFonts w:ascii="TH SarabunPSK" w:hAnsi="TH SarabunPSK" w:cs="TH SarabunPSK"/>
          <w:sz w:val="14"/>
          <w:szCs w:val="14"/>
        </w:rPr>
      </w:pPr>
    </w:p>
    <w:p w14:paraId="2A2CEC53" w14:textId="77777777" w:rsidR="006A637E" w:rsidRDefault="006A637E" w:rsidP="006A637E">
      <w:pPr>
        <w:spacing w:after="0" w:line="240" w:lineRule="auto"/>
        <w:ind w:firstLine="851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872E387" w14:textId="496B0733" w:rsidR="006A637E" w:rsidRPr="004C542B" w:rsidRDefault="006A637E" w:rsidP="006A637E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</w:t>
      </w:r>
      <w:r w:rsidR="00BC0F03">
        <w:rPr>
          <w:rFonts w:ascii="TH SarabunPSK" w:hAnsi="TH SarabunPSK" w:cs="TH SarabunPSK" w:hint="cs"/>
          <w:sz w:val="32"/>
          <w:szCs w:val="32"/>
          <w:cs/>
        </w:rPr>
        <w:t xml:space="preserve">ของ นางรุจา แก้วเมืองฝาง </w:t>
      </w:r>
      <w:r w:rsidRPr="004C542B">
        <w:rPr>
          <w:rFonts w:ascii="TH SarabunPSK" w:hAnsi="TH SarabunPSK" w:cs="TH SarabunPSK"/>
          <w:sz w:val="32"/>
          <w:szCs w:val="32"/>
          <w:cs/>
        </w:rPr>
        <w:t>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0A8F6E70" w14:textId="5BB7855E" w:rsidR="006A637E" w:rsidRDefault="006A637E" w:rsidP="008757D7">
      <w:pPr>
        <w:spacing w:after="0"/>
        <w:ind w:left="50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8C8199" w14:textId="7A5A065A" w:rsidR="006A637E" w:rsidRDefault="006A637E" w:rsidP="006A637E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         </w:t>
      </w:r>
      <w:r>
        <w:rPr>
          <w:rFonts w:ascii="TH SarabunPSK" w:hAnsi="TH SarabunPSK" w:cs="TH SarabunPSK"/>
          <w:sz w:val="32"/>
          <w:szCs w:val="32"/>
          <w:cs/>
        </w:rPr>
        <w:t>(</w:t>
      </w:r>
      <w:r w:rsidR="00BC0F03">
        <w:rPr>
          <w:rFonts w:ascii="TH SarabunPSK" w:hAnsi="TH SarabunPSK" w:cs="TH SarabunPSK"/>
          <w:sz w:val="32"/>
          <w:szCs w:val="32"/>
          <w:u w:val="dotted"/>
          <w:cs/>
        </w:rPr>
        <w:t>นางสาวชัช</w:t>
      </w:r>
      <w:r w:rsidR="00BC0F03">
        <w:rPr>
          <w:rFonts w:ascii="TH SarabunPSK" w:hAnsi="TH SarabunPSK" w:cs="TH SarabunPSK" w:hint="cs"/>
          <w:sz w:val="32"/>
          <w:szCs w:val="32"/>
          <w:u w:val="dotted"/>
          <w:cs/>
        </w:rPr>
        <w:t>ฎา เย็นบำรุง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76AB0EE7" w14:textId="5E262C9A" w:rsidR="00BC0F03" w:rsidRPr="004C542B" w:rsidRDefault="00BC0F03" w:rsidP="00BC0F03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พยาบาลวิชาชีพชำนาญการ</w:t>
      </w:r>
    </w:p>
    <w:p w14:paraId="1854AC4B" w14:textId="6A5DAFA4" w:rsidR="006A637E" w:rsidRPr="004C542B" w:rsidRDefault="006A637E" w:rsidP="008757D7">
      <w:pPr>
        <w:spacing w:after="0"/>
        <w:ind w:left="216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687CFF">
        <w:rPr>
          <w:rFonts w:ascii="TH SarabunPSK" w:hAnsi="TH SarabunPSK" w:cs="TH SarabunPSK"/>
          <w:sz w:val="32"/>
          <w:szCs w:val="32"/>
        </w:rPr>
        <w:t xml:space="preserve">                                    </w:t>
      </w:r>
      <w:r w:rsidR="00687CF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87CFF">
        <w:rPr>
          <w:rFonts w:ascii="TH SarabunPSK" w:hAnsi="TH SarabunPSK" w:cs="TH SarabunPSK"/>
          <w:sz w:val="32"/>
          <w:szCs w:val="32"/>
        </w:rPr>
        <w:t xml:space="preserve"> </w:t>
      </w:r>
      <w:r w:rsidR="00687CFF">
        <w:rPr>
          <w:rFonts w:ascii="TH SarabunPSK" w:hAnsi="TH SarabunPSK" w:cs="TH SarabunPSK" w:hint="cs"/>
          <w:sz w:val="32"/>
          <w:szCs w:val="32"/>
          <w:cs/>
        </w:rPr>
        <w:t xml:space="preserve">หัวหน้าแผนกฝากครรภ์ </w:t>
      </w:r>
    </w:p>
    <w:p w14:paraId="39CFF659" w14:textId="58FB541F" w:rsidR="00F903EC" w:rsidRDefault="00F903EC" w:rsidP="00BB3987">
      <w:pPr>
        <w:rPr>
          <w:rFonts w:ascii="TH SarabunPSK" w:hAnsi="TH SarabunPSK" w:cs="TH SarabunPSK"/>
          <w:sz w:val="32"/>
          <w:szCs w:val="32"/>
        </w:rPr>
      </w:pPr>
    </w:p>
    <w:p w14:paraId="3CD7208C" w14:textId="24087B4B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746EBD51" w14:textId="5761BACB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5B47ED03" w14:textId="77777777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1A6C8D30" w14:textId="77777777" w:rsidR="004875A9" w:rsidRDefault="004875A9" w:rsidP="00BB3987">
      <w:pPr>
        <w:rPr>
          <w:rFonts w:ascii="TH SarabunPSK" w:hAnsi="TH SarabunPSK" w:cs="TH SarabunPSK"/>
          <w:sz w:val="32"/>
          <w:szCs w:val="32"/>
        </w:rPr>
      </w:pPr>
    </w:p>
    <w:p w14:paraId="18B50F8D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7522473F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3F143BFA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064DC043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6FD58707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6DAA1CB0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321B8399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64946191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2B6FE17A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7E29CB13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24609C3A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29562E85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6A4368CC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37185B10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51711BD1" w14:textId="77777777" w:rsidR="004875A9" w:rsidRDefault="004875A9" w:rsidP="00BB3987">
      <w:pPr>
        <w:rPr>
          <w:rFonts w:ascii="TH SarabunPSK" w:hAnsi="TH SarabunPSK" w:cs="TH SarabunPSK"/>
          <w:sz w:val="32"/>
          <w:szCs w:val="32"/>
          <w:cs/>
        </w:rPr>
      </w:pPr>
    </w:p>
    <w:p w14:paraId="22F558B5" w14:textId="07EDBA81" w:rsidR="00F8783F" w:rsidRPr="004A4503" w:rsidRDefault="00F8783F" w:rsidP="00195658">
      <w:pPr>
        <w:rPr>
          <w:rFonts w:ascii="TH SarabunPSK" w:hAnsi="TH SarabunPSK" w:cs="TH SarabunPSK"/>
          <w:color w:val="4472C4" w:themeColor="accent1"/>
          <w:sz w:val="32"/>
          <w:szCs w:val="32"/>
        </w:rPr>
      </w:pPr>
      <w:bookmarkStart w:id="0" w:name="_GoBack"/>
      <w:bookmarkEnd w:id="0"/>
    </w:p>
    <w:p w14:paraId="409913B1" w14:textId="33FEEBA9" w:rsidR="002435CC" w:rsidRDefault="002435CC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DC68B51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74DB8627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24B67D62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7F4CBC8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553A6D74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3D85E504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54AF972E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F47998C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28DA87E5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29C35BB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DC62319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553D3997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3AFDAED3" w14:textId="3AAA29FF" w:rsidR="00F8783F" w:rsidRDefault="00F8783F" w:rsidP="00F8783F">
      <w:pPr>
        <w:pStyle w:val="a4"/>
        <w:rPr>
          <w:noProof/>
        </w:rPr>
      </w:pPr>
      <w:r>
        <w:rPr>
          <w:noProof/>
        </w:rPr>
        <w:t xml:space="preserve"> </w:t>
      </w:r>
    </w:p>
    <w:p w14:paraId="013F2380" w14:textId="77777777" w:rsidR="00F8783F" w:rsidRDefault="00F8783F" w:rsidP="00F8783F">
      <w:pPr>
        <w:pStyle w:val="a4"/>
        <w:rPr>
          <w:noProof/>
        </w:rPr>
      </w:pPr>
    </w:p>
    <w:p w14:paraId="28D748F2" w14:textId="06A71B2B" w:rsidR="00F8783F" w:rsidRPr="004A4503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  <w:cs/>
        </w:rPr>
      </w:pPr>
    </w:p>
    <w:sectPr w:rsidR="00F8783F" w:rsidRPr="004A45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F92D25"/>
    <w:multiLevelType w:val="hybridMultilevel"/>
    <w:tmpl w:val="25966F9C"/>
    <w:lvl w:ilvl="0" w:tplc="C472DF56">
      <w:start w:val="6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BC736B"/>
    <w:multiLevelType w:val="hybridMultilevel"/>
    <w:tmpl w:val="BDAAA6B4"/>
    <w:lvl w:ilvl="0" w:tplc="E0166442">
      <w:start w:val="1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552C50D9"/>
    <w:multiLevelType w:val="hybridMultilevel"/>
    <w:tmpl w:val="C6D45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wMLQAEhYG5ko6SsGpxcWZ+XkgBYa1ANNf/jQsAAAA"/>
  </w:docVars>
  <w:rsids>
    <w:rsidRoot w:val="00840AF2"/>
    <w:rsid w:val="0004384A"/>
    <w:rsid w:val="00106564"/>
    <w:rsid w:val="00147C2A"/>
    <w:rsid w:val="0019066B"/>
    <w:rsid w:val="00195658"/>
    <w:rsid w:val="001A108B"/>
    <w:rsid w:val="001D37CE"/>
    <w:rsid w:val="002041D8"/>
    <w:rsid w:val="00242291"/>
    <w:rsid w:val="002435CC"/>
    <w:rsid w:val="00297323"/>
    <w:rsid w:val="002A7F67"/>
    <w:rsid w:val="00346908"/>
    <w:rsid w:val="00384462"/>
    <w:rsid w:val="003D1EF8"/>
    <w:rsid w:val="003D442D"/>
    <w:rsid w:val="0040420C"/>
    <w:rsid w:val="004875A9"/>
    <w:rsid w:val="004A4503"/>
    <w:rsid w:val="00552CA2"/>
    <w:rsid w:val="005E7EB4"/>
    <w:rsid w:val="005F0BF0"/>
    <w:rsid w:val="00687CFF"/>
    <w:rsid w:val="00690D87"/>
    <w:rsid w:val="006A637E"/>
    <w:rsid w:val="0073551E"/>
    <w:rsid w:val="0075783F"/>
    <w:rsid w:val="007C0DDF"/>
    <w:rsid w:val="00840AF2"/>
    <w:rsid w:val="00852DF5"/>
    <w:rsid w:val="00871EF9"/>
    <w:rsid w:val="008757D7"/>
    <w:rsid w:val="0088009B"/>
    <w:rsid w:val="00897F79"/>
    <w:rsid w:val="008D06DF"/>
    <w:rsid w:val="00962286"/>
    <w:rsid w:val="00973E4D"/>
    <w:rsid w:val="009B7EF2"/>
    <w:rsid w:val="009F6DE9"/>
    <w:rsid w:val="00A440C3"/>
    <w:rsid w:val="00AA52F6"/>
    <w:rsid w:val="00AE4E61"/>
    <w:rsid w:val="00B11BEB"/>
    <w:rsid w:val="00B6090F"/>
    <w:rsid w:val="00B8017F"/>
    <w:rsid w:val="00BB3987"/>
    <w:rsid w:val="00BC0F03"/>
    <w:rsid w:val="00C23264"/>
    <w:rsid w:val="00C475AE"/>
    <w:rsid w:val="00CC5B99"/>
    <w:rsid w:val="00CF55B2"/>
    <w:rsid w:val="00D01213"/>
    <w:rsid w:val="00D05C78"/>
    <w:rsid w:val="00D6070B"/>
    <w:rsid w:val="00D76215"/>
    <w:rsid w:val="00D778B6"/>
    <w:rsid w:val="00DA0B56"/>
    <w:rsid w:val="00DB2364"/>
    <w:rsid w:val="00E11052"/>
    <w:rsid w:val="00E17E9B"/>
    <w:rsid w:val="00E82E8E"/>
    <w:rsid w:val="00E9227B"/>
    <w:rsid w:val="00E9287C"/>
    <w:rsid w:val="00EA3379"/>
    <w:rsid w:val="00EE6439"/>
    <w:rsid w:val="00EE6E5D"/>
    <w:rsid w:val="00F1410C"/>
    <w:rsid w:val="00F55470"/>
    <w:rsid w:val="00F80F08"/>
    <w:rsid w:val="00F8783F"/>
    <w:rsid w:val="00F903EC"/>
    <w:rsid w:val="00FB2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674B"/>
  <w15:chartTrackingRefBased/>
  <w15:docId w15:val="{306920DF-B339-4C09-967C-F23E7CC5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04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40420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3">
    <w:name w:val="TOC Heading"/>
    <w:basedOn w:val="1"/>
    <w:next w:val="a"/>
    <w:uiPriority w:val="39"/>
    <w:unhideWhenUsed/>
    <w:qFormat/>
    <w:rsid w:val="0040420C"/>
    <w:pPr>
      <w:outlineLvl w:val="9"/>
    </w:pPr>
    <w:rPr>
      <w:sz w:val="40"/>
      <w:cs/>
    </w:rPr>
  </w:style>
  <w:style w:type="paragraph" w:styleId="2">
    <w:name w:val="toc 2"/>
    <w:basedOn w:val="a"/>
    <w:next w:val="a"/>
    <w:autoRedefine/>
    <w:uiPriority w:val="39"/>
    <w:unhideWhenUsed/>
    <w:rsid w:val="0040420C"/>
    <w:pPr>
      <w:spacing w:after="100"/>
      <w:ind w:left="220"/>
    </w:pPr>
    <w:rPr>
      <w:rFonts w:eastAsiaTheme="minorEastAsia" w:cs="Times New Roman"/>
      <w:sz w:val="28"/>
      <w:cs/>
    </w:rPr>
  </w:style>
  <w:style w:type="paragraph" w:styleId="11">
    <w:name w:val="toc 1"/>
    <w:basedOn w:val="a"/>
    <w:next w:val="a"/>
    <w:autoRedefine/>
    <w:uiPriority w:val="39"/>
    <w:unhideWhenUsed/>
    <w:rsid w:val="0040420C"/>
    <w:pPr>
      <w:spacing w:after="100"/>
    </w:pPr>
    <w:rPr>
      <w:rFonts w:eastAsiaTheme="minorEastAsia" w:cs="Times New Roman"/>
      <w:sz w:val="28"/>
      <w:cs/>
    </w:rPr>
  </w:style>
  <w:style w:type="paragraph" w:styleId="3">
    <w:name w:val="toc 3"/>
    <w:basedOn w:val="a"/>
    <w:next w:val="a"/>
    <w:autoRedefine/>
    <w:uiPriority w:val="39"/>
    <w:unhideWhenUsed/>
    <w:rsid w:val="0040420C"/>
    <w:pPr>
      <w:spacing w:after="100"/>
      <w:ind w:left="440"/>
    </w:pPr>
    <w:rPr>
      <w:rFonts w:eastAsiaTheme="minorEastAsia" w:cs="Times New Roman"/>
      <w:sz w:val="28"/>
      <w:cs/>
    </w:rPr>
  </w:style>
  <w:style w:type="paragraph" w:styleId="a4">
    <w:name w:val="List Paragraph"/>
    <w:basedOn w:val="a"/>
    <w:uiPriority w:val="34"/>
    <w:qFormat/>
    <w:rsid w:val="00BB3987"/>
    <w:pPr>
      <w:ind w:left="720"/>
      <w:contextualSpacing/>
    </w:pPr>
  </w:style>
  <w:style w:type="table" w:styleId="a5">
    <w:name w:val="Table Grid"/>
    <w:basedOn w:val="a1"/>
    <w:uiPriority w:val="39"/>
    <w:rsid w:val="00BB3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เส้นตาราง1"/>
    <w:basedOn w:val="a1"/>
    <w:next w:val="a5"/>
    <w:uiPriority w:val="59"/>
    <w:rsid w:val="00B6090F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A98205-E889-46F5-9920-BBAEE2189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46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GKAEW  DEJAKANCHANAVEJ</dc:creator>
  <cp:keywords/>
  <dc:description/>
  <cp:lastModifiedBy>Usar</cp:lastModifiedBy>
  <cp:revision>3</cp:revision>
  <dcterms:created xsi:type="dcterms:W3CDTF">2024-02-15T09:01:00Z</dcterms:created>
  <dcterms:modified xsi:type="dcterms:W3CDTF">2024-02-15T09:01:00Z</dcterms:modified>
</cp:coreProperties>
</file>